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12 Central Midwest Oak Forest, Woodland &amp; Savanna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2013.888888888889"/>
        <w:tblLook w:firstRow="1"/>
      </w:tblPr>
      <w:tblGrid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12 Central Midwest Oak Forest, Woodland &amp; Savan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12 Central Midwest Oak Forest, Woodland &amp; Savan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12 Central Midwest Oak Forest, Woodland &amp; Savanna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12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Canada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CA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Central Midwest Oak Forest, Woodland and Savanna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56.7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5615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4T22:21:18Z</dcterms:created>
  <dcterms:modified xsi:type="dcterms:W3CDTF">2017-05-24T22:21:18Z</dcterms:modified>
</cp:coreProperties>
</file>